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ef55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c926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0e89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9:36Z</dcterms:created>
  <dcterms:modified xsi:type="dcterms:W3CDTF">2022-03-19T21:29:36Z</dcterms:modified>
</cp:coreProperties>
</file>